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916464" w:rsidRPr="004521C3" w14:paraId="2B98569A" w14:textId="77777777" w:rsidTr="00C531C9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F4C8B" w14:textId="0B2F6111" w:rsidR="00916464" w:rsidRPr="004521C3" w:rsidRDefault="00F801FE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ll 2021</w:t>
            </w:r>
            <w:r w:rsidR="00975193">
              <w:rPr>
                <w:rFonts w:ascii="Times New Roman" w:hAnsi="Times New Roman" w:cs="Times New Roman"/>
                <w:b/>
                <w:sz w:val="20"/>
                <w:szCs w:val="20"/>
              </w:rPr>
              <w:t>-20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2</w:t>
            </w:r>
            <w:bookmarkStart w:id="0" w:name="_GoBack"/>
            <w:bookmarkEnd w:id="0"/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837FA" w14:textId="6148A300" w:rsidR="00916464" w:rsidRPr="00C62C49" w:rsidRDefault="000B7048" w:rsidP="00D44B90">
            <w:pPr>
              <w:tabs>
                <w:tab w:val="left" w:pos="2805"/>
                <w:tab w:val="center" w:pos="3931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of. HARUN ÖZER</w:t>
            </w:r>
          </w:p>
        </w:tc>
      </w:tr>
      <w:tr w:rsidR="007E74A2" w:rsidRPr="004521C3" w14:paraId="02650032" w14:textId="77777777" w:rsidTr="00C531C9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F1130" w14:textId="77777777" w:rsidR="007E74A2" w:rsidRPr="004521C3" w:rsidRDefault="007E74A2" w:rsidP="007E74A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31D9B" w14:textId="27D6E0D4" w:rsidR="007E74A2" w:rsidRPr="004521C3" w:rsidRDefault="007E74A2" w:rsidP="007E74A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37B81" w14:textId="2434F182" w:rsidR="007E74A2" w:rsidRPr="004521C3" w:rsidRDefault="007E74A2" w:rsidP="007E74A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5E68B" w14:textId="142700A5" w:rsidR="007E74A2" w:rsidRPr="004521C3" w:rsidRDefault="007E74A2" w:rsidP="007E74A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A44CE" w14:textId="2531A025" w:rsidR="007E74A2" w:rsidRPr="004521C3" w:rsidRDefault="007E74A2" w:rsidP="007E74A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E524D" w14:textId="6222F51A" w:rsidR="007E74A2" w:rsidRPr="004521C3" w:rsidRDefault="007E74A2" w:rsidP="007E74A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8280B" w14:textId="18D6C8C6" w:rsidR="007E74A2" w:rsidRPr="004521C3" w:rsidRDefault="007E74A2" w:rsidP="007E74A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916464" w:rsidRPr="004521C3" w14:paraId="6F35EEE9" w14:textId="77777777" w:rsidTr="00C531C9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53B9A" w14:textId="77777777" w:rsidR="00916464" w:rsidRPr="004521C3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C810D" w14:textId="6163D1F3" w:rsidR="00916464" w:rsidRPr="009B6DB6" w:rsidRDefault="00916464" w:rsidP="00EF0091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FB519" w14:textId="77777777" w:rsidR="00916464" w:rsidRPr="009B6DB6" w:rsidRDefault="00916464" w:rsidP="00C531C9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37712" w14:textId="77777777" w:rsidR="00916464" w:rsidRPr="009B6DB6" w:rsidRDefault="00916464" w:rsidP="00C531C9">
            <w:pPr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BB219" w14:textId="77777777" w:rsidR="00916464" w:rsidRPr="009B6DB6" w:rsidRDefault="00916464" w:rsidP="00C531C9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C4AA5" w14:textId="77777777" w:rsidR="00916464" w:rsidRPr="009B6DB6" w:rsidRDefault="00916464" w:rsidP="00C531C9">
            <w:pPr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83C15" w14:textId="77777777" w:rsidR="00916464" w:rsidRPr="004521C3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7E74A2" w:rsidRPr="004521C3" w14:paraId="47BCA405" w14:textId="77777777" w:rsidTr="0081039C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B462D" w14:textId="77777777" w:rsidR="007E74A2" w:rsidRPr="004521C3" w:rsidRDefault="007E74A2" w:rsidP="007E74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FE49E" w14:textId="53AC3B97" w:rsidR="007E74A2" w:rsidRPr="00C62C49" w:rsidRDefault="00F91144" w:rsidP="007E74A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286C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26B0D" w14:textId="3AA22AFD" w:rsidR="007E74A2" w:rsidRPr="00C62C49" w:rsidRDefault="007E74A2" w:rsidP="007E74A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F31EC" w14:textId="77777777" w:rsidR="007E74A2" w:rsidRDefault="007E74A2" w:rsidP="007E74A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61A08D" w14:textId="0DE2B2FD" w:rsidR="007E74A2" w:rsidRPr="00C62C49" w:rsidRDefault="007E74A2" w:rsidP="007E74A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308BD" w14:textId="77777777" w:rsidR="007E74A2" w:rsidRDefault="007E74A2" w:rsidP="007E74A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58F7FE" w14:textId="153B19A2" w:rsidR="007E74A2" w:rsidRPr="00C62C49" w:rsidRDefault="007E74A2" w:rsidP="007E74A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286C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EC302" w14:textId="2F3AFF33" w:rsidR="007E74A2" w:rsidRPr="00C62C49" w:rsidRDefault="007E74A2" w:rsidP="00F91144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C079C" w14:textId="77777777" w:rsidR="007E74A2" w:rsidRPr="004521C3" w:rsidRDefault="007E74A2" w:rsidP="007E74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91144" w:rsidRPr="004521C3" w14:paraId="4FC503EC" w14:textId="77777777" w:rsidTr="0025378D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D1E12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7729A" w14:textId="1176EECB" w:rsidR="00F91144" w:rsidRPr="00C62C49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286C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46485" w14:textId="487870EB" w:rsidR="00F91144" w:rsidRPr="00C62C49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135B5" w14:textId="5D838956" w:rsidR="00F91144" w:rsidRPr="00C62C49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43373" w14:textId="77777777" w:rsidR="00F91144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A63019" w14:textId="6782E691" w:rsidR="00F91144" w:rsidRPr="00C62C49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286C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03D00" w14:textId="60A7E6E3" w:rsidR="00F91144" w:rsidRPr="00C62C49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0DDAD" w14:textId="77777777" w:rsidR="00F91144" w:rsidRPr="004521C3" w:rsidRDefault="00F91144" w:rsidP="00F911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91144" w:rsidRPr="004521C3" w14:paraId="20235492" w14:textId="77777777" w:rsidTr="00F91144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458EA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3DD39" w14:textId="1AB39A8B" w:rsidR="00F91144" w:rsidRPr="00C62C49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D286C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ADA35" w14:textId="66C54F31" w:rsidR="00F91144" w:rsidRPr="00C62C49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1D887" w14:textId="3A7BE889" w:rsidR="00F91144" w:rsidRPr="00C62C49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5B9DC" w14:textId="77777777" w:rsidR="00F91144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3C9280" w14:textId="5073D601" w:rsidR="00F91144" w:rsidRPr="00C62C49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46CE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D2D89" w14:textId="2451876E" w:rsidR="00F91144" w:rsidRPr="00C62C49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8D655" w14:textId="55D92F24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91144" w:rsidRPr="004521C3" w14:paraId="0248D0C1" w14:textId="77777777" w:rsidTr="00F91144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028C7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91590" w14:textId="4B120021" w:rsidR="00F91144" w:rsidRPr="00C62C49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D02C9" w14:textId="7A365285" w:rsidR="00F91144" w:rsidRPr="00C62C49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D22E" w14:textId="65D60DBA" w:rsidR="00F91144" w:rsidRPr="00C62C49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B4A0B" w14:textId="77777777" w:rsidR="00F91144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8BFD9C" w14:textId="1DAFBCC0" w:rsidR="00F91144" w:rsidRPr="00C62C49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946CE6">
              <w:rPr>
                <w:rFonts w:ascii="Times New Roman" w:hAnsi="Times New Roman" w:cs="Times New Roman"/>
                <w:sz w:val="20"/>
                <w:szCs w:val="20"/>
              </w:rPr>
              <w:t>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D2DC7" w14:textId="18C3020E" w:rsidR="00F91144" w:rsidRPr="00C62C49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F88C" w14:textId="77777777" w:rsidR="00F91144" w:rsidRPr="004521C3" w:rsidRDefault="00F91144" w:rsidP="00F911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91144" w:rsidRPr="004521C3" w14:paraId="302112B0" w14:textId="77777777" w:rsidTr="008C509B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D30F0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E6256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2B0F3238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  <w:p w14:paraId="63CB4333" w14:textId="5781DE5B" w:rsidR="00F91144" w:rsidRPr="00B57E47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DEE79" w14:textId="3FF5BC15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23D7E" w14:textId="0641E187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90A7D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311424BE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  <w:p w14:paraId="1ECE0B0E" w14:textId="3C0D65FC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ACA5C" w14:textId="7DF22868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2270E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91144" w:rsidRPr="004521C3" w14:paraId="4713CC1D" w14:textId="77777777" w:rsidTr="00F91144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6B22A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651EF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6A81EB27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  <w:p w14:paraId="6A7DF95B" w14:textId="24928504" w:rsidR="00F91144" w:rsidRPr="00B57E47" w:rsidRDefault="00F91144" w:rsidP="00F91144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3FAE3" w14:textId="331F7333" w:rsidR="00F91144" w:rsidRPr="00B57E47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CC6B5" w14:textId="2875A706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263DD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5E4E0321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  <w:p w14:paraId="446FEB7D" w14:textId="2A06C439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9FD2B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21D88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91144" w:rsidRPr="004521C3" w14:paraId="280F98D2" w14:textId="77777777" w:rsidTr="00F91144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A48FA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73341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1BE5FBC3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  <w:p w14:paraId="1D1E93DC" w14:textId="61507D00" w:rsidR="00F91144" w:rsidRPr="00B57E47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B2E1F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534E0" w14:textId="44E1FD84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AEDEA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76E61D8B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  <w:p w14:paraId="428A5881" w14:textId="48713DFC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2329D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CA480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91144" w:rsidRPr="004521C3" w14:paraId="46C2D474" w14:textId="77777777" w:rsidTr="00F91144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66D5A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835B0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2D309694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  <w:p w14:paraId="697E1752" w14:textId="1068D8CA" w:rsidR="00F91144" w:rsidRPr="00B57E47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187EC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82820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8614B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5D896791" w14:textId="77777777" w:rsidR="00F91144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  <w:p w14:paraId="568820BA" w14:textId="0EF28648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C55E3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7C8E5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91144" w:rsidRPr="004521C3" w14:paraId="6A2C54E9" w14:textId="77777777" w:rsidTr="00F91144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D491F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B0215" w14:textId="39292411" w:rsidR="00F91144" w:rsidRPr="00B57E47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B8E9B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ACC3D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A2AC8" w14:textId="585B74BE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826C8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47E42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91144" w:rsidRPr="004521C3" w14:paraId="6CA94495" w14:textId="77777777" w:rsidTr="00C531C9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24B8F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9806B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20700D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75AC5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20C4F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F1D40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1DF1D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91144" w:rsidRPr="004521C3" w14:paraId="1ABCA8C3" w14:textId="77777777" w:rsidTr="00C531C9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8FB72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30CDF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1934B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C5446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9EBD4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8FB29" w14:textId="77777777" w:rsidR="00F91144" w:rsidRPr="00B57E47" w:rsidRDefault="00F91144" w:rsidP="00F91144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810E3" w14:textId="77777777" w:rsidR="00F91144" w:rsidRPr="004521C3" w:rsidRDefault="00F91144" w:rsidP="00F911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368B1359" w14:textId="77777777" w:rsidR="007E74A2" w:rsidRPr="004521C3" w:rsidRDefault="00916464" w:rsidP="007E74A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 w:rsidR="007E74A2" w:rsidRPr="004521C3">
        <w:rPr>
          <w:rFonts w:ascii="Times New Roman" w:hAnsi="Times New Roman" w:cs="Times New Roman"/>
          <w:sz w:val="20"/>
          <w:szCs w:val="20"/>
        </w:rPr>
        <w:t>AO</w:t>
      </w:r>
      <w:r w:rsidR="007E74A2">
        <w:rPr>
          <w:rFonts w:ascii="Times New Roman" w:hAnsi="Times New Roman" w:cs="Times New Roman"/>
          <w:sz w:val="20"/>
          <w:szCs w:val="20"/>
        </w:rPr>
        <w:t>H</w:t>
      </w:r>
      <w:r w:rsidR="007E74A2" w:rsidRPr="004521C3">
        <w:rPr>
          <w:rFonts w:ascii="Times New Roman" w:hAnsi="Times New Roman" w:cs="Times New Roman"/>
          <w:sz w:val="20"/>
          <w:szCs w:val="20"/>
        </w:rPr>
        <w:t xml:space="preserve"> = Akademi</w:t>
      </w:r>
      <w:r w:rsidR="007E74A2">
        <w:rPr>
          <w:rFonts w:ascii="Times New Roman" w:hAnsi="Times New Roman" w:cs="Times New Roman"/>
          <w:sz w:val="20"/>
          <w:szCs w:val="20"/>
        </w:rPr>
        <w:t>c</w:t>
      </w:r>
      <w:r w:rsidR="007E74A2" w:rsidRPr="004521C3">
        <w:rPr>
          <w:rFonts w:ascii="Times New Roman" w:hAnsi="Times New Roman" w:cs="Times New Roman"/>
          <w:sz w:val="20"/>
          <w:szCs w:val="20"/>
        </w:rPr>
        <w:t xml:space="preserve"> Of</w:t>
      </w:r>
      <w:r w:rsidR="007E74A2">
        <w:rPr>
          <w:rFonts w:ascii="Times New Roman" w:hAnsi="Times New Roman" w:cs="Times New Roman"/>
          <w:sz w:val="20"/>
          <w:szCs w:val="20"/>
        </w:rPr>
        <w:t>fice</w:t>
      </w:r>
      <w:r w:rsidR="007E74A2" w:rsidRPr="004521C3">
        <w:rPr>
          <w:rFonts w:ascii="Times New Roman" w:hAnsi="Times New Roman" w:cs="Times New Roman"/>
          <w:sz w:val="20"/>
          <w:szCs w:val="20"/>
        </w:rPr>
        <w:t xml:space="preserve"> </w:t>
      </w:r>
      <w:r w:rsidR="007E74A2">
        <w:rPr>
          <w:rFonts w:ascii="Times New Roman" w:hAnsi="Times New Roman" w:cs="Times New Roman"/>
          <w:sz w:val="20"/>
          <w:szCs w:val="20"/>
        </w:rPr>
        <w:t>Hour</w:t>
      </w:r>
    </w:p>
    <w:p w14:paraId="2244641F" w14:textId="3E94B287" w:rsidR="00417DAD" w:rsidRDefault="007E74A2" w:rsidP="007E74A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4521C3">
        <w:rPr>
          <w:rFonts w:ascii="Times New Roman" w:hAnsi="Times New Roman" w:cs="Times New Roman"/>
          <w:sz w:val="20"/>
          <w:szCs w:val="20"/>
        </w:rPr>
        <w:t>O</w:t>
      </w:r>
      <w:r>
        <w:rPr>
          <w:rFonts w:ascii="Times New Roman" w:hAnsi="Times New Roman" w:cs="Times New Roman"/>
          <w:sz w:val="20"/>
          <w:szCs w:val="20"/>
        </w:rPr>
        <w:t>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r>
        <w:rPr>
          <w:rFonts w:ascii="Times New Roman" w:hAnsi="Times New Roman" w:cs="Times New Roman"/>
          <w:sz w:val="20"/>
          <w:szCs w:val="20"/>
        </w:rPr>
        <w:t>Student Office Hour</w:t>
      </w:r>
    </w:p>
    <w:p w14:paraId="6991A7F4" w14:textId="13E51D5A" w:rsidR="00F91144" w:rsidRPr="00F91144" w:rsidRDefault="00F91144" w:rsidP="007E74A2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57A3B3C6" w14:textId="72D77487" w:rsidR="00F91144" w:rsidRPr="00F91144" w:rsidRDefault="00F91144" w:rsidP="007E74A2">
      <w:pPr>
        <w:spacing w:after="0" w:line="240" w:lineRule="auto"/>
        <w:rPr>
          <w:b/>
          <w:sz w:val="32"/>
          <w:szCs w:val="32"/>
        </w:rPr>
      </w:pPr>
      <w:r w:rsidRPr="00F91144">
        <w:rPr>
          <w:rFonts w:ascii="Times New Roman" w:hAnsi="Times New Roman" w:cs="Times New Roman"/>
          <w:b/>
          <w:sz w:val="32"/>
          <w:szCs w:val="32"/>
        </w:rPr>
        <w:t>harun.ozer@neu.edu.tr</w:t>
      </w:r>
    </w:p>
    <w:sectPr w:rsidR="00F91144" w:rsidRPr="00F91144" w:rsidSect="00EA28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sDS1MDW3NAUxlXSUglOLizPz80AKDGsB2RcSwSwAAAA="/>
  </w:docVars>
  <w:rsids>
    <w:rsidRoot w:val="00916464"/>
    <w:rsid w:val="00022795"/>
    <w:rsid w:val="000535F1"/>
    <w:rsid w:val="000B7048"/>
    <w:rsid w:val="000E4240"/>
    <w:rsid w:val="001F2967"/>
    <w:rsid w:val="00252F1C"/>
    <w:rsid w:val="00417DAD"/>
    <w:rsid w:val="007E74A2"/>
    <w:rsid w:val="008131EF"/>
    <w:rsid w:val="008C509B"/>
    <w:rsid w:val="00916464"/>
    <w:rsid w:val="00975193"/>
    <w:rsid w:val="009D2912"/>
    <w:rsid w:val="00A96D04"/>
    <w:rsid w:val="00B91C18"/>
    <w:rsid w:val="00D44B90"/>
    <w:rsid w:val="00EA28DB"/>
    <w:rsid w:val="00EC2BEB"/>
    <w:rsid w:val="00EF0091"/>
    <w:rsid w:val="00F23800"/>
    <w:rsid w:val="00F801FE"/>
    <w:rsid w:val="00F91144"/>
    <w:rsid w:val="00FE4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F442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28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64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zban</dc:creator>
  <cp:lastModifiedBy>ben</cp:lastModifiedBy>
  <cp:revision>13</cp:revision>
  <dcterms:created xsi:type="dcterms:W3CDTF">2019-01-22T07:32:00Z</dcterms:created>
  <dcterms:modified xsi:type="dcterms:W3CDTF">2021-11-09T11:42:00Z</dcterms:modified>
</cp:coreProperties>
</file>